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17A71272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CF538D">
              <w:rPr>
                <w:b/>
              </w:rPr>
              <w:t>Cyber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483932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691B67" w14:textId="598458DE" w:rsidR="000F4E3E" w:rsidRDefault="00CF538D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72wf32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41D7524E" w:rsidR="000F4E3E" w:rsidRDefault="00CF538D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isco 3 – ISS 213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69FD580B" w:rsidR="000F4E3E" w:rsidRPr="00B21A7D" w:rsidRDefault="00CF538D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64wf03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37DA03FA" w:rsidR="000F4E3E" w:rsidRDefault="00CF538D" w:rsidP="27FC88AD">
                  <w:pPr>
                    <w:rPr>
                      <w:sz w:val="18"/>
                      <w:szCs w:val="18"/>
                    </w:rPr>
                  </w:pPr>
                  <w:proofErr w:type="spellStart"/>
                  <w:proofErr w:type="gramStart"/>
                  <w:r>
                    <w:rPr>
                      <w:sz w:val="18"/>
                      <w:szCs w:val="18"/>
                    </w:rPr>
                    <w:t>Fund’s</w:t>
                  </w:r>
                  <w:proofErr w:type="spellEnd"/>
                  <w:proofErr w:type="gramEnd"/>
                  <w:r>
                    <w:rPr>
                      <w:sz w:val="18"/>
                      <w:szCs w:val="18"/>
                    </w:rPr>
                    <w:t xml:space="preserve"> of Security – CIS 210</w:t>
                  </w: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17D0CAE6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60AE3FC1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51C2"/>
    <w:rsid w:val="00737FA7"/>
    <w:rsid w:val="007604E0"/>
    <w:rsid w:val="00762A6B"/>
    <w:rsid w:val="007636F9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91DB12-AFAB-4A79-BAF0-FD471BD4E18A}"/>
</file>

<file path=customXml/itemProps2.xml><?xml version="1.0" encoding="utf-8"?>
<ds:datastoreItem xmlns:ds="http://schemas.openxmlformats.org/officeDocument/2006/customXml" ds:itemID="{A5E16E20-B5AD-407D-A109-75737DF0A116}"/>
</file>

<file path=customXml/itemProps3.xml><?xml version="1.0" encoding="utf-8"?>
<ds:datastoreItem xmlns:ds="http://schemas.openxmlformats.org/officeDocument/2006/customXml" ds:itemID="{3416FE97-8B05-407E-9020-A59147999F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2</Words>
  <Characters>2805</Characters>
  <Application>Microsoft Office Word</Application>
  <DocSecurity>0</DocSecurity>
  <Lines>233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01:00Z</dcterms:created>
  <dcterms:modified xsi:type="dcterms:W3CDTF">2026-01-15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